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20" w:name="X223ea789c3de59468002dd0cffa1bc5aa7039ab"/>
    <w:p>
      <w:pPr>
        <w:pStyle w:val="Heading1"/>
      </w:pPr>
      <w:r>
        <w:t xml:space="preserve">Cover Letter for Medical Researcher Position in New Zealand Wellington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[Insert Date]</w:t>
      </w:r>
    </w:p>
    <w:p>
      <w:pPr>
        <w:pStyle w:val="BodyText"/>
      </w:pPr>
      <w:r>
        <w:rPr>
          <w:bCs/>
          <w:b/>
        </w:rPr>
        <w:t xml:space="preserve">To:</w:t>
      </w:r>
      <w:r>
        <w:br/>
      </w:r>
      <w:r>
        <w:t xml:space="preserve">HR Department</w:t>
      </w:r>
      <w:r>
        <w:br/>
      </w:r>
      <w:r>
        <w:t xml:space="preserve">[Institution Name]</w:t>
      </w:r>
      <w:r>
        <w:br/>
      </w:r>
      <w:r>
        <w:t xml:space="preserve">[Institution Address]</w:t>
      </w:r>
      <w:r>
        <w:br/>
      </w:r>
      <w:r>
        <w:t xml:space="preserve">Wellington, New Zealand</w:t>
      </w:r>
    </w:p>
    <w:p>
      <w:pPr>
        <w:pStyle w:val="BodyText"/>
      </w:pPr>
      <w:r>
        <w:t xml:space="preserve">Dear Hiring Manager,</w:t>
      </w:r>
    </w:p>
    <w:p>
      <w:pPr>
        <w:pStyle w:val="BodyText"/>
      </w:pPr>
      <w:r>
        <w:t xml:space="preserve">I am writing to express my sincere interest in the Medical Researcher position at [Institution Name] in Wellington, New Zealand. As a dedicated and experienced medical researcher with a passion for advancing healthcare through innovative science, I am eager to contribute my expertise to an organization that shares my commitment to excellence and discovery. Wellington’s vibrant scientific community and its reputation as a hub for cutting-edge medical research make this opportunity particularly compelling. I am excited about the possibility of joining your team and playing a role in shaping the future of medicine in New Zealand.</w:t>
      </w:r>
    </w:p>
    <w:p>
      <w:pPr>
        <w:pStyle w:val="BodyText"/>
      </w:pPr>
      <w:r>
        <w:t xml:space="preserve">With over [X years] of experience in medical research, I have developed a strong foundation in [specific field, e.g., molecular biology, epidemiology, clinical trials]. My work has focused on [mention specific areas of research], and I have consistently demonstrated the ability to design rigorous experiments, analyze complex datasets, and collaborate effectively with interdisciplinary teams. My academic background includes a [degree] in [relevant field] from [University Name], where I graduated with honors and conducted research on [specific project or topic]. This experience instilled in me a deep understanding of the scientific process and the importance of meticulous attention to detail.</w:t>
      </w:r>
    </w:p>
    <w:p>
      <w:pPr>
        <w:pStyle w:val="BodyText"/>
      </w:pPr>
      <w:r>
        <w:t xml:space="preserve">As a Medical Researcher, I have contributed to projects that address critical health challenges, such as [example: developing diagnostic tools for rare diseases, exploring novel therapies for chronic conditions, or analyzing public health trends]. For instance, during my tenure at [Previous Institution], I led a study on [specific research topic], which resulted in the publication of two peer-reviewed articles in journals like [Journal Names]. These experiences have honed my ability to translate theoretical knowledge into practical solutions that impact patient care. I am particularly proud of my work on [mention a specific achievement], which has been recognized for its potential to improve clinical outcomes.</w:t>
      </w:r>
    </w:p>
    <w:p>
      <w:pPr>
        <w:pStyle w:val="BodyText"/>
      </w:pPr>
      <w:r>
        <w:t xml:space="preserve">What draws me to New Zealand Wellington is the region’s unique convergence of academic excellence, public health innovation, and a commitment to global health equity. The presence of institutions like [University Name] and [Research Organization] in Wellington creates an environment ripe for collaboration and discovery. I am especially inspired by [mention a specific initiative or research focus in Wellington], which aligns with my own goals of advancing medical science through interdisciplinary approaches. I believe that working in this dynamic setting would allow me to leverage my skills while learning from the expertise of local researchers and healthcare professionals.</w:t>
      </w:r>
    </w:p>
    <w:p>
      <w:pPr>
        <w:pStyle w:val="BodyText"/>
      </w:pPr>
      <w:r>
        <w:t xml:space="preserve">My strengths as a Medical Researcher include [list key skills: e.g., data analysis, laboratory techniques, grant writing, project management]. I am proficient in using tools such as [software or instruments] to conduct experiments and interpret results. Additionally, I have experience in mentoring junior researchers and presenting findings at national and international conferences. For example, I recently presented my research on [topic] at the [Conference Name], where I received positive feedback from leading experts in the field. These experiences have reinforced my ability to communicate complex scientific concepts effectively to diverse audiences.</w:t>
      </w:r>
    </w:p>
    <w:p>
      <w:pPr>
        <w:pStyle w:val="BodyText"/>
      </w:pPr>
      <w:r>
        <w:t xml:space="preserve">One of the aspects that excites me most about this opportunity is the chance to contribute to New Zealand’s healthcare priorities, such as [mention specific goals, e.g., reducing health disparities, combating non-communicable diseases, or advancing personalized medicine]. I am particularly drawn to [Institution Name]’s mission of [quote from institution’s website or values], and I am confident that my research focus on [specific area] would align with your strategic objectives. I am also eager to engage with the broader Wellington community, whether through public outreach initiatives or partnerships with local healthcare providers.</w:t>
      </w:r>
    </w:p>
    <w:p>
      <w:pPr>
        <w:pStyle w:val="BodyText"/>
      </w:pPr>
      <w:r>
        <w:t xml:space="preserve">Throughout my career, I have remained driven by a desire to make a tangible difference in people’s lives through science. The Medical Researcher role at [Institution Name] represents an ideal platform for me to combine my technical expertise, creative problem-solving abilities, and passion for innovation. I am confident that my background and enthusiasm would enable me to contribute meaningfully to your team while growing as a researcher in New Zealand’s thriving scientific landscape.</w:t>
      </w:r>
    </w:p>
    <w:p>
      <w:pPr>
        <w:pStyle w:val="BodyText"/>
      </w:pPr>
      <w:r>
        <w:t xml:space="preserve">Thank you for considering my application. I would welcome the opportunity to discuss how my skills and experiences align with the needs of your institution. Please feel free to contact me at [phone number] or [email address] at your convenience. I look forward to the possibility of contributing to the impactful work being done in Wellington and beyond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Researcher Cover Letter - New Zealand Wellington</dc:title>
  <dc:creator/>
  <dc:language>en</dc:language>
  <cp:keywords/>
  <dcterms:created xsi:type="dcterms:W3CDTF">2026-07-24T16:56:37Z</dcterms:created>
  <dcterms:modified xsi:type="dcterms:W3CDTF">2026-07-24T16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